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47AE" w:rsidRPr="00D1016C" w:rsidRDefault="00D1016C" w:rsidP="00D1016C">
      <w:pPr>
        <w:jc w:val="center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INSURANCE</w:t>
      </w:r>
    </w:p>
    <w:p w:rsidR="00A16002" w:rsidRDefault="00D1016C">
      <w:r>
        <w:t>1. Department and Contact Person Information&gt;</w:t>
      </w:r>
      <w:r w:rsidR="00B64B5A">
        <w:t>without</w:t>
      </w:r>
      <w:r>
        <w:t xml:space="preserve"> filling form, if delete button is clicked&gt; </w:t>
      </w:r>
      <w:r w:rsidR="00B64B5A">
        <w:t>the</w:t>
      </w:r>
      <w:r>
        <w:t xml:space="preserve"> heading of the page got deleted.</w:t>
      </w:r>
    </w:p>
    <w:p w:rsidR="00D1016C" w:rsidRDefault="00D1016C">
      <w:r>
        <w:rPr>
          <w:noProof/>
        </w:rPr>
        <w:drawing>
          <wp:inline distT="0" distB="0" distL="0" distR="0">
            <wp:extent cx="5943600" cy="3344916"/>
            <wp:effectExtent l="19050" t="0" r="0" b="0"/>
            <wp:docPr id="1" name="Picture 1" descr="C:\Users\Soft-2\AppData\Local\Temp\SNAGHTML3c2de32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ft-2\AppData\Local\Temp\SNAGHTML3c2de32a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9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16C" w:rsidRDefault="00D1016C">
      <w:r>
        <w:t>2.</w:t>
      </w:r>
      <w:r w:rsidR="00B64B5A">
        <w:t>Department and Contact Person Information&gt;</w:t>
      </w:r>
      <w:r w:rsidR="00AB3CE6">
        <w:t>if only department is entered and click on save&gt;It gives message “ Select Category in Panel 1” instead of “Select Department in Panel 1”.</w:t>
      </w:r>
    </w:p>
    <w:p w:rsidR="00AB3CE6" w:rsidRDefault="00AB3CE6">
      <w:r>
        <w:rPr>
          <w:noProof/>
        </w:rPr>
        <w:drawing>
          <wp:inline distT="0" distB="0" distL="0" distR="0">
            <wp:extent cx="5943600" cy="3344916"/>
            <wp:effectExtent l="19050" t="0" r="0" b="0"/>
            <wp:docPr id="4" name="Picture 4" descr="C:\Users\Soft-2\AppData\Local\Temp\SNAGHTML3c2de32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oft-2\AppData\Local\Temp\SNAGHTML3c2de32a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9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3CE6" w:rsidRDefault="001026E8">
      <w:r>
        <w:lastRenderedPageBreak/>
        <w:t>3. Added</w:t>
      </w:r>
      <w:r w:rsidR="00A35A84">
        <w:t xml:space="preserve"> and saved only general information &gt; Search company from Country and Insurance Company fields&gt;it gives no result but when </w:t>
      </w:r>
      <w:r>
        <w:t>country is</w:t>
      </w:r>
      <w:r w:rsidR="00A35A84">
        <w:t xml:space="preserve"> not selected </w:t>
      </w:r>
      <w:r>
        <w:t>(searching</w:t>
      </w:r>
      <w:r w:rsidR="00A35A84">
        <w:t xml:space="preserve"> on the basis of </w:t>
      </w:r>
      <w:r>
        <w:t>insurance company &gt; it shows results.</w:t>
      </w:r>
    </w:p>
    <w:p w:rsidR="001026E8" w:rsidRDefault="001026E8">
      <w:r>
        <w:rPr>
          <w:noProof/>
        </w:rPr>
        <w:drawing>
          <wp:inline distT="0" distB="0" distL="0" distR="0">
            <wp:extent cx="5943600" cy="3141045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1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6E8" w:rsidRDefault="00160988">
      <w:r>
        <w:t>4. Department and Contact Person Information&gt; It should accept full stop in first name because some people write their names like M.Arsalan etc.</w:t>
      </w:r>
    </w:p>
    <w:p w:rsidR="00160988" w:rsidRDefault="00A856EC">
      <w:r>
        <w:t>5. Department and Contact Person Information &gt; edit &gt; save button is disabled.</w:t>
      </w:r>
    </w:p>
    <w:p w:rsidR="00F6567C" w:rsidRDefault="00B24937" w:rsidP="00F6567C">
      <w:pPr>
        <w:pStyle w:val="Heading5"/>
        <w:spacing w:before="0" w:beforeAutospacing="0" w:after="0" w:afterAutospacing="0"/>
        <w:rPr>
          <w:rFonts w:asciiTheme="minorHAnsi" w:hAnsiTheme="minorHAnsi" w:cstheme="minorHAnsi"/>
          <w:b w:val="0"/>
          <w:bCs w:val="0"/>
          <w:color w:val="000000" w:themeColor="text1"/>
          <w:spacing w:val="-4"/>
          <w:sz w:val="22"/>
          <w:szCs w:val="22"/>
        </w:rPr>
      </w:pPr>
      <w:r w:rsidRPr="00F6567C">
        <w:rPr>
          <w:rFonts w:asciiTheme="minorHAnsi" w:hAnsiTheme="minorHAnsi" w:cstheme="minorHAnsi"/>
          <w:b w:val="0"/>
          <w:sz w:val="22"/>
          <w:szCs w:val="22"/>
        </w:rPr>
        <w:t>6.</w:t>
      </w:r>
      <w:r w:rsidR="00F6567C" w:rsidRPr="00F6567C">
        <w:rPr>
          <w:rFonts w:asciiTheme="minorHAnsi" w:hAnsiTheme="minorHAnsi" w:cstheme="minorHAnsi"/>
          <w:b w:val="0"/>
          <w:bCs w:val="0"/>
          <w:color w:val="333333"/>
          <w:spacing w:val="-4"/>
          <w:sz w:val="22"/>
          <w:szCs w:val="22"/>
        </w:rPr>
        <w:t xml:space="preserve"> </w:t>
      </w:r>
      <w:r w:rsidR="00F6567C" w:rsidRPr="00F6567C">
        <w:rPr>
          <w:rFonts w:asciiTheme="minorHAnsi" w:hAnsiTheme="minorHAnsi" w:cstheme="minorHAnsi"/>
          <w:b w:val="0"/>
          <w:bCs w:val="0"/>
          <w:color w:val="000000" w:themeColor="text1"/>
          <w:spacing w:val="-4"/>
          <w:sz w:val="22"/>
          <w:szCs w:val="22"/>
        </w:rPr>
        <w:t>Verification Fee and Contact Method Priority&gt;</w:t>
      </w:r>
      <w:r w:rsidR="00F6567C" w:rsidRPr="00F6567C">
        <w:rPr>
          <w:rFonts w:asciiTheme="minorHAnsi" w:hAnsiTheme="minorHAnsi" w:cstheme="minorHAnsi"/>
          <w:b w:val="0"/>
          <w:bCs w:val="0"/>
          <w:color w:val="333333"/>
          <w:spacing w:val="-4"/>
          <w:sz w:val="22"/>
          <w:szCs w:val="22"/>
        </w:rPr>
        <w:t xml:space="preserve"> </w:t>
      </w:r>
      <w:r w:rsidR="00F6567C" w:rsidRPr="00F6567C">
        <w:rPr>
          <w:rFonts w:asciiTheme="minorHAnsi" w:hAnsiTheme="minorHAnsi" w:cstheme="minorHAnsi"/>
          <w:b w:val="0"/>
          <w:bCs w:val="0"/>
          <w:color w:val="000000" w:themeColor="text1"/>
          <w:spacing w:val="-4"/>
          <w:sz w:val="22"/>
          <w:szCs w:val="22"/>
        </w:rPr>
        <w:t xml:space="preserve">Amount 0.00 can be saved </w:t>
      </w:r>
      <w:r w:rsidR="00557F17" w:rsidRPr="00F6567C">
        <w:rPr>
          <w:rFonts w:asciiTheme="minorHAnsi" w:hAnsiTheme="minorHAnsi" w:cstheme="minorHAnsi"/>
          <w:b w:val="0"/>
          <w:bCs w:val="0"/>
          <w:color w:val="000000" w:themeColor="text1"/>
          <w:spacing w:val="-4"/>
          <w:sz w:val="22"/>
          <w:szCs w:val="22"/>
        </w:rPr>
        <w:t>(It</w:t>
      </w:r>
      <w:r w:rsidR="00F6567C" w:rsidRPr="00F6567C">
        <w:rPr>
          <w:rFonts w:asciiTheme="minorHAnsi" w:hAnsiTheme="minorHAnsi" w:cstheme="minorHAnsi"/>
          <w:b w:val="0"/>
          <w:bCs w:val="0"/>
          <w:color w:val="000000" w:themeColor="text1"/>
          <w:spacing w:val="-4"/>
          <w:sz w:val="22"/>
          <w:szCs w:val="22"/>
        </w:rPr>
        <w:t xml:space="preserve"> gives no error that amount cannot be zero).</w:t>
      </w:r>
      <w:r w:rsidR="00F877A9">
        <w:rPr>
          <w:rFonts w:asciiTheme="minorHAnsi" w:hAnsiTheme="minorHAnsi" w:cstheme="minorHAnsi"/>
          <w:b w:val="0"/>
          <w:bCs w:val="0"/>
          <w:color w:val="000000" w:themeColor="text1"/>
          <w:spacing w:val="-4"/>
          <w:sz w:val="22"/>
          <w:szCs w:val="22"/>
        </w:rPr>
        <w:t xml:space="preserve"> GENERIC ISSUE</w:t>
      </w:r>
    </w:p>
    <w:p w:rsidR="003B0F8F" w:rsidRDefault="003B0F8F" w:rsidP="00F6567C">
      <w:pPr>
        <w:pStyle w:val="Heading5"/>
        <w:spacing w:before="0" w:beforeAutospacing="0" w:after="0" w:afterAutospacing="0"/>
        <w:rPr>
          <w:rFonts w:asciiTheme="minorHAnsi" w:hAnsiTheme="minorHAnsi" w:cstheme="minorHAnsi"/>
          <w:b w:val="0"/>
          <w:bCs w:val="0"/>
          <w:color w:val="000000" w:themeColor="text1"/>
          <w:spacing w:val="-4"/>
          <w:sz w:val="22"/>
          <w:szCs w:val="22"/>
        </w:rPr>
      </w:pPr>
    </w:p>
    <w:p w:rsidR="003B0F8F" w:rsidRDefault="003B0F8F" w:rsidP="00F6567C">
      <w:pPr>
        <w:pStyle w:val="Heading5"/>
        <w:spacing w:before="0" w:beforeAutospacing="0" w:after="0" w:afterAutospacing="0"/>
        <w:rPr>
          <w:rFonts w:asciiTheme="minorHAnsi" w:hAnsiTheme="minorHAnsi" w:cstheme="minorHAnsi"/>
          <w:b w:val="0"/>
          <w:bCs w:val="0"/>
          <w:color w:val="000000" w:themeColor="text1"/>
          <w:spacing w:val="-4"/>
          <w:sz w:val="22"/>
          <w:szCs w:val="22"/>
        </w:rPr>
      </w:pPr>
    </w:p>
    <w:p w:rsidR="00557F17" w:rsidRPr="00F6567C" w:rsidRDefault="00557F17" w:rsidP="00F6567C">
      <w:pPr>
        <w:pStyle w:val="Heading5"/>
        <w:spacing w:before="0" w:beforeAutospacing="0" w:after="0" w:afterAutospacing="0"/>
        <w:rPr>
          <w:rFonts w:asciiTheme="minorHAnsi" w:hAnsiTheme="minorHAnsi" w:cstheme="minorHAnsi"/>
          <w:b w:val="0"/>
          <w:bCs w:val="0"/>
          <w:color w:val="000000" w:themeColor="text1"/>
          <w:spacing w:val="-4"/>
          <w:sz w:val="22"/>
          <w:szCs w:val="22"/>
        </w:rPr>
      </w:pPr>
      <w:r>
        <w:rPr>
          <w:rFonts w:cstheme="minorHAnsi"/>
          <w:noProof/>
          <w:color w:val="000000" w:themeColor="text1"/>
          <w:spacing w:val="-4"/>
        </w:rPr>
        <w:drawing>
          <wp:inline distT="0" distB="0" distL="0" distR="0">
            <wp:extent cx="5943600" cy="2449366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93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56EC" w:rsidRDefault="00F6567C">
      <w:r w:rsidRPr="00F6567C">
        <w:rPr>
          <w:rFonts w:cstheme="minorHAnsi"/>
          <w:color w:val="000000" w:themeColor="text1"/>
        </w:rPr>
        <w:lastRenderedPageBreak/>
        <w:t>7.</w:t>
      </w:r>
      <w:r w:rsidR="00B75949" w:rsidRPr="00B75949">
        <w:rPr>
          <w:rFonts w:cstheme="minorHAnsi"/>
          <w:color w:val="000000" w:themeColor="text1"/>
          <w:spacing w:val="-4"/>
        </w:rPr>
        <w:t xml:space="preserve"> </w:t>
      </w:r>
      <w:r w:rsidR="00B75949" w:rsidRPr="00F6567C">
        <w:rPr>
          <w:rFonts w:cstheme="minorHAnsi"/>
          <w:color w:val="000000" w:themeColor="text1"/>
          <w:spacing w:val="-4"/>
        </w:rPr>
        <w:t>Verification Fee and Contact Method Priority</w:t>
      </w:r>
      <w:r w:rsidR="00B75949">
        <w:rPr>
          <w:rFonts w:cstheme="minorHAnsi"/>
          <w:color w:val="000000" w:themeColor="text1"/>
          <w:spacing w:val="-4"/>
        </w:rPr>
        <w:t>&gt;</w:t>
      </w:r>
      <w:r w:rsidR="00B75949" w:rsidRPr="00B75949">
        <w:t xml:space="preserve"> </w:t>
      </w:r>
      <w:r w:rsidR="00B75949">
        <w:t>without filling form, if delete button is clicked&gt; the heading of the page got deleted</w:t>
      </w:r>
      <w:r w:rsidR="00092BD6">
        <w:t>. (</w:t>
      </w:r>
      <w:r w:rsidR="00B75949">
        <w:t>Generic Issue)</w:t>
      </w:r>
    </w:p>
    <w:p w:rsidR="00554DB1" w:rsidRDefault="003B0F8F">
      <w:r>
        <w:t>8. External Verification Source &gt; There are two different external verification sources are added and priority for both is same, then it should not give error.</w:t>
      </w:r>
    </w:p>
    <w:p w:rsidR="003B0F8F" w:rsidRDefault="003B0F8F">
      <w:pPr>
        <w:rPr>
          <w:rFonts w:cstheme="minorHAnsi"/>
          <w:color w:val="000000" w:themeColor="text1"/>
        </w:rPr>
      </w:pPr>
      <w:r>
        <w:rPr>
          <w:rFonts w:cstheme="minorHAnsi"/>
          <w:noProof/>
          <w:color w:val="000000" w:themeColor="text1"/>
        </w:rPr>
        <w:drawing>
          <wp:inline distT="0" distB="0" distL="0" distR="0">
            <wp:extent cx="5943600" cy="2988039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80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F8F" w:rsidRPr="00F6567C" w:rsidRDefault="000564CE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9.</w:t>
      </w:r>
    </w:p>
    <w:p w:rsidR="00A856EC" w:rsidRDefault="00A856EC"/>
    <w:p w:rsidR="00160988" w:rsidRPr="00D1016C" w:rsidRDefault="00160988"/>
    <w:sectPr w:rsidR="00160988" w:rsidRPr="00D1016C" w:rsidSect="003C47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TAztDAyNTA2NTQ3NLRQ0lEKTi0uzszPAykwrAUAqZQ1QiwAAAA="/>
  </w:docVars>
  <w:rsids>
    <w:rsidRoot w:val="00A16002"/>
    <w:rsid w:val="000564CE"/>
    <w:rsid w:val="00064B4F"/>
    <w:rsid w:val="00092BD6"/>
    <w:rsid w:val="001026E8"/>
    <w:rsid w:val="00160988"/>
    <w:rsid w:val="003B0F8F"/>
    <w:rsid w:val="003C47AE"/>
    <w:rsid w:val="00554DB1"/>
    <w:rsid w:val="00557F17"/>
    <w:rsid w:val="00A16002"/>
    <w:rsid w:val="00A35A84"/>
    <w:rsid w:val="00A856EC"/>
    <w:rsid w:val="00AB3CE6"/>
    <w:rsid w:val="00B24937"/>
    <w:rsid w:val="00B64B5A"/>
    <w:rsid w:val="00B75949"/>
    <w:rsid w:val="00D1016C"/>
    <w:rsid w:val="00F6567C"/>
    <w:rsid w:val="00F877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47AE"/>
  </w:style>
  <w:style w:type="paragraph" w:styleId="Heading5">
    <w:name w:val="heading 5"/>
    <w:basedOn w:val="Normal"/>
    <w:link w:val="Heading5Char"/>
    <w:uiPriority w:val="9"/>
    <w:qFormat/>
    <w:rsid w:val="00F6567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01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16C"/>
    <w:rPr>
      <w:rFonts w:ascii="Tahoma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F6567C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31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4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7</cp:revision>
  <dcterms:created xsi:type="dcterms:W3CDTF">2021-02-24T05:30:00Z</dcterms:created>
  <dcterms:modified xsi:type="dcterms:W3CDTF">2021-02-24T06:42:00Z</dcterms:modified>
</cp:coreProperties>
</file>